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DB502" w14:textId="43598680" w:rsidR="00126965" w:rsidRDefault="00126965" w:rsidP="00B23D2D">
      <w:pPr>
        <w:jc w:val="both"/>
        <w:rPr>
          <w:lang w:val="en-GB"/>
        </w:rPr>
      </w:pPr>
      <w:r w:rsidRPr="00EE2867">
        <w:rPr>
          <w:lang w:val="en-GB"/>
        </w:rPr>
        <w:t xml:space="preserve">Data set from: “The Instacart Online Grocery Shopping Dataset 2017”, Accessed from: </w:t>
      </w:r>
      <w:hyperlink r:id="rId4" w:history="1">
        <w:r w:rsidRPr="00956B19">
          <w:rPr>
            <w:rStyle w:val="Hyperlink"/>
            <w:lang w:val="en-GB"/>
          </w:rPr>
          <w:t>https://www.instacart.com/datasets/grocery-shop</w:t>
        </w:r>
        <w:r w:rsidRPr="00956B19">
          <w:rPr>
            <w:rStyle w:val="Hyperlink"/>
            <w:lang w:val="en-GB"/>
          </w:rPr>
          <w:t>p</w:t>
        </w:r>
        <w:r w:rsidRPr="00956B19">
          <w:rPr>
            <w:rStyle w:val="Hyperlink"/>
            <w:lang w:val="en-GB"/>
          </w:rPr>
          <w:t>ing-2017</w:t>
        </w:r>
      </w:hyperlink>
      <w:r>
        <w:rPr>
          <w:lang w:val="en-GB"/>
        </w:rPr>
        <w:t xml:space="preserve"> </w:t>
      </w:r>
      <w:proofErr w:type="gramStart"/>
      <w:r w:rsidRPr="00EE2867">
        <w:rPr>
          <w:lang w:val="en-GB"/>
        </w:rPr>
        <w:t>on</w:t>
      </w:r>
      <w:proofErr w:type="gramEnd"/>
      <w:r w:rsidRPr="00EE2867">
        <w:rPr>
          <w:lang w:val="en-GB"/>
        </w:rPr>
        <w:t xml:space="preserve"> May 2021 with modified names for data privacy</w:t>
      </w:r>
      <w:r w:rsidR="00B23D2D">
        <w:rPr>
          <w:lang w:val="en-GB"/>
        </w:rPr>
        <w:t>.</w:t>
      </w:r>
    </w:p>
    <w:p w14:paraId="5C89AF25" w14:textId="53A95506" w:rsidR="00B23D2D" w:rsidRPr="00287FDE" w:rsidRDefault="00B23D2D" w:rsidP="00B23D2D">
      <w:pPr>
        <w:jc w:val="both"/>
        <w:rPr>
          <w:lang w:val="en-GB"/>
        </w:rPr>
      </w:pPr>
      <w:r>
        <w:rPr>
          <w:lang w:val="en-GB"/>
        </w:rPr>
        <w:t xml:space="preserve">Since data set is currently not available on Instacart.com, here the link to the original data set from my OneDrive: </w:t>
      </w:r>
      <w:hyperlink r:id="rId5" w:history="1">
        <w:r w:rsidRPr="00A91584">
          <w:rPr>
            <w:rStyle w:val="Hyperlink"/>
            <w:lang w:val="en-GB"/>
          </w:rPr>
          <w:t>https://1drv.ms/u/s!AtbUQLScktBGsgTr_XrDLSwy8lfB?e=fjgIDK</w:t>
        </w:r>
      </w:hyperlink>
      <w:r>
        <w:rPr>
          <w:lang w:val="en-GB"/>
        </w:rPr>
        <w:t xml:space="preserve"> </w:t>
      </w:r>
    </w:p>
    <w:p w14:paraId="00E36AE3" w14:textId="77777777" w:rsidR="007A0885" w:rsidRPr="00126965" w:rsidRDefault="007A0885">
      <w:pPr>
        <w:rPr>
          <w:lang w:val="en-GB"/>
        </w:rPr>
      </w:pPr>
    </w:p>
    <w:sectPr w:rsidR="007A0885" w:rsidRPr="001269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sTC1NDQzsDAyMjRX0lEKTi0uzszPAykwrAUA5R8lnCwAAAA="/>
  </w:docVars>
  <w:rsids>
    <w:rsidRoot w:val="008715FB"/>
    <w:rsid w:val="00126965"/>
    <w:rsid w:val="007A0885"/>
    <w:rsid w:val="007C1558"/>
    <w:rsid w:val="008715FB"/>
    <w:rsid w:val="00B23D2D"/>
    <w:rsid w:val="00B2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214905"/>
  <w15:chartTrackingRefBased/>
  <w15:docId w15:val="{8BD33C42-B4FA-4811-B6B5-8EE04F6BA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9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96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2696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1drv.ms/u/s!AtbUQLScktBGsgTr_XrDLSwy8lfB?e=fjgIDK" TargetMode="External"/><Relationship Id="rId4" Type="http://schemas.openxmlformats.org/officeDocument/2006/relationships/hyperlink" Target="https://www.instacart.com/datasets/grocery-shopping-20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sara</dc:creator>
  <cp:keywords/>
  <dc:description/>
  <cp:lastModifiedBy>Laura Asara</cp:lastModifiedBy>
  <cp:revision>3</cp:revision>
  <dcterms:created xsi:type="dcterms:W3CDTF">2021-07-05T08:49:00Z</dcterms:created>
  <dcterms:modified xsi:type="dcterms:W3CDTF">2021-07-05T08:57:00Z</dcterms:modified>
</cp:coreProperties>
</file>